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60DB" w:rsidRPr="00E6284E" w:rsidRDefault="00C460DB" w:rsidP="00C460DB"/>
    <w:p w:rsidR="00C460DB" w:rsidRPr="00E6284E" w:rsidRDefault="00C460DB" w:rsidP="00C460DB"/>
    <w:p w:rsidR="00C460DB" w:rsidRDefault="00C460DB" w:rsidP="00C460DB">
      <w:pPr>
        <w:spacing w:line="360" w:lineRule="auto"/>
        <w:jc w:val="center"/>
        <w:rPr>
          <w:b/>
          <w:bCs/>
        </w:rPr>
      </w:pPr>
      <w:r w:rsidRPr="00E6284E">
        <w:rPr>
          <w:b/>
          <w:bCs/>
        </w:rPr>
        <w:t>ANEXO V</w:t>
      </w:r>
    </w:p>
    <w:p w:rsidR="006C4AB3" w:rsidRPr="00E6284E" w:rsidRDefault="006C4AB3" w:rsidP="00C460DB">
      <w:pPr>
        <w:spacing w:line="360" w:lineRule="auto"/>
        <w:jc w:val="center"/>
        <w:rPr>
          <w:b/>
          <w:bCs/>
        </w:rPr>
      </w:pPr>
      <w:r>
        <w:rPr>
          <w:b/>
          <w:bCs/>
        </w:rPr>
        <w:t>DOUTORADO ACADÊMICO</w:t>
      </w:r>
    </w:p>
    <w:p w:rsidR="00C460DB" w:rsidRPr="00E6284E" w:rsidRDefault="00C460DB" w:rsidP="00C460DB">
      <w:pPr>
        <w:spacing w:line="360" w:lineRule="auto"/>
        <w:jc w:val="center"/>
        <w:rPr>
          <w:b/>
          <w:bCs/>
        </w:rPr>
      </w:pPr>
    </w:p>
    <w:p w:rsidR="00C460DB" w:rsidRPr="00E6284E" w:rsidRDefault="00C460DB" w:rsidP="00C460DB">
      <w:pPr>
        <w:spacing w:line="360" w:lineRule="auto"/>
        <w:jc w:val="center"/>
      </w:pPr>
      <w:r w:rsidRPr="00E6284E">
        <w:t>PROCEDIMENTO PARA EMISSÃO DA GUIA DE RECOLHIMENTO DA UNIÃO</w:t>
      </w:r>
    </w:p>
    <w:p w:rsidR="00C460DB" w:rsidRPr="00E6284E" w:rsidRDefault="00C460DB" w:rsidP="00C460DB">
      <w:pPr>
        <w:spacing w:line="360" w:lineRule="auto"/>
        <w:jc w:val="center"/>
      </w:pPr>
    </w:p>
    <w:p w:rsidR="00C460DB" w:rsidRPr="00E6284E" w:rsidRDefault="00C460DB" w:rsidP="00C460DB">
      <w:pPr>
        <w:spacing w:line="360" w:lineRule="auto"/>
      </w:pPr>
      <w:r w:rsidRPr="00E6284E">
        <w:t xml:space="preserve">1 - Entrar no sítio eletrônico </w:t>
      </w:r>
      <w:r w:rsidRPr="00E6284E">
        <w:rPr>
          <w:u w:val="single"/>
        </w:rPr>
        <w:t>consulta.tesouro.fazenda.</w:t>
      </w:r>
      <w:proofErr w:type="spellStart"/>
      <w:r w:rsidRPr="00E6284E">
        <w:rPr>
          <w:u w:val="single"/>
        </w:rPr>
        <w:t>gov.br/gru_novosite/gru_simples.asp</w:t>
      </w:r>
      <w:proofErr w:type="spellEnd"/>
    </w:p>
    <w:p w:rsidR="00C460DB" w:rsidRPr="00E6284E" w:rsidRDefault="00C460DB" w:rsidP="00C460DB">
      <w:pPr>
        <w:spacing w:line="360" w:lineRule="auto"/>
      </w:pPr>
      <w:r w:rsidRPr="00E6284E">
        <w:t>2 - Preencher os seguintes campos e clicar em avançar.</w:t>
      </w:r>
    </w:p>
    <w:p w:rsidR="00C460DB" w:rsidRPr="00E6284E" w:rsidRDefault="00C460DB" w:rsidP="00C460DB">
      <w:pPr>
        <w:spacing w:line="360" w:lineRule="auto"/>
      </w:pPr>
      <w:r w:rsidRPr="00E6284E">
        <w:t>Unidade Gestora (UG): 153098</w:t>
      </w:r>
    </w:p>
    <w:p w:rsidR="00C460DB" w:rsidRPr="00E6284E" w:rsidRDefault="00C460DB" w:rsidP="00C460DB">
      <w:pPr>
        <w:spacing w:line="360" w:lineRule="auto"/>
      </w:pPr>
      <w:r w:rsidRPr="00E6284E">
        <w:t>Gestão: 15233 – Universidade Federal de Pernambuco</w:t>
      </w:r>
    </w:p>
    <w:p w:rsidR="00C460DB" w:rsidRPr="00E6284E" w:rsidRDefault="00C460DB" w:rsidP="00C460DB">
      <w:pPr>
        <w:spacing w:line="360" w:lineRule="auto"/>
      </w:pPr>
      <w:r w:rsidRPr="00E6284E">
        <w:t>Nome da Unidade: Pró-reitoria de Pesq. e Pós-Graduação da UFPE</w:t>
      </w:r>
    </w:p>
    <w:p w:rsidR="00C460DB" w:rsidRPr="00E6284E" w:rsidRDefault="00C460DB" w:rsidP="00C460DB">
      <w:pPr>
        <w:spacing w:line="360" w:lineRule="auto"/>
      </w:pPr>
      <w:r w:rsidRPr="00E6284E">
        <w:t>Código de Recolhimento: 28832-2 (serviços educacionais)</w:t>
      </w:r>
    </w:p>
    <w:p w:rsidR="00C460DB" w:rsidRPr="00E6284E" w:rsidRDefault="00C460DB" w:rsidP="00C460DB">
      <w:pPr>
        <w:spacing w:line="360" w:lineRule="auto"/>
      </w:pPr>
      <w:r w:rsidRPr="00E6284E">
        <w:t>3 - Preencher os demais campos abaixo.</w:t>
      </w:r>
    </w:p>
    <w:p w:rsidR="00C460DB" w:rsidRPr="00E6284E" w:rsidRDefault="00C460DB" w:rsidP="00C460DB">
      <w:pPr>
        <w:spacing w:line="360" w:lineRule="auto"/>
      </w:pPr>
      <w:r w:rsidRPr="00E6284E">
        <w:t>Nº de referência: 15309830331625 (Programa de Pós-Graduação em Engenharia de Produção - CTG)</w:t>
      </w:r>
    </w:p>
    <w:p w:rsidR="00C460DB" w:rsidRPr="00E6284E" w:rsidRDefault="00C460DB" w:rsidP="00C460DB">
      <w:pPr>
        <w:spacing w:line="360" w:lineRule="auto"/>
      </w:pPr>
      <w:r w:rsidRPr="00E6284E">
        <w:t>Competência e vencimento: não informar</w:t>
      </w:r>
    </w:p>
    <w:p w:rsidR="00C460DB" w:rsidRPr="00E6284E" w:rsidRDefault="00C460DB" w:rsidP="00C460DB">
      <w:pPr>
        <w:spacing w:line="360" w:lineRule="auto"/>
      </w:pPr>
      <w:r w:rsidRPr="00E6284E">
        <w:t>CPF do contribuinte: preencher CPF do candidato</w:t>
      </w:r>
    </w:p>
    <w:p w:rsidR="00C460DB" w:rsidRPr="00E6284E" w:rsidRDefault="00C460DB" w:rsidP="00C460DB">
      <w:pPr>
        <w:spacing w:line="360" w:lineRule="auto"/>
      </w:pPr>
      <w:r w:rsidRPr="00E6284E">
        <w:t>Nome do contribuinte: preencher nome completo do candidato</w:t>
      </w:r>
    </w:p>
    <w:p w:rsidR="00C460DB" w:rsidRPr="00E6284E" w:rsidRDefault="00C460DB" w:rsidP="00C460DB">
      <w:pPr>
        <w:spacing w:line="360" w:lineRule="auto"/>
      </w:pPr>
      <w:r w:rsidRPr="00E6284E">
        <w:t>Valor principal: R$ 50,00 (Cinquenta reais)</w:t>
      </w:r>
    </w:p>
    <w:p w:rsidR="00C460DB" w:rsidRPr="00E6284E" w:rsidRDefault="00C460DB" w:rsidP="00C460DB">
      <w:pPr>
        <w:spacing w:line="360" w:lineRule="auto"/>
      </w:pPr>
      <w:r w:rsidRPr="00E6284E">
        <w:t>Não preencher os demais campos, apenas repetir o valor no campo valor total.</w:t>
      </w:r>
    </w:p>
    <w:p w:rsidR="00C460DB" w:rsidRPr="00E6284E" w:rsidRDefault="00C460DB" w:rsidP="00C460DB">
      <w:pPr>
        <w:spacing w:line="360" w:lineRule="auto"/>
      </w:pPr>
      <w:r w:rsidRPr="00E6284E">
        <w:t>Por fim, apertar o botão Emitir GRU.</w:t>
      </w:r>
    </w:p>
    <w:p w:rsidR="00C460DB" w:rsidRPr="00E6284E" w:rsidRDefault="00C460DB" w:rsidP="00C460DB">
      <w:pPr>
        <w:spacing w:line="360" w:lineRule="auto"/>
      </w:pPr>
      <w:r w:rsidRPr="00E6284E">
        <w:t>4 - Pagar em qualquer agência do Banco do Brasil ou pelo aplicativo.</w:t>
      </w: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p w:rsidR="00C460DB" w:rsidRPr="00E6284E" w:rsidRDefault="00C460DB" w:rsidP="00C460DB">
      <w:pPr>
        <w:spacing w:line="360" w:lineRule="auto"/>
      </w:pPr>
    </w:p>
    <w:sectPr w:rsidR="00C460DB" w:rsidRPr="00E6284E" w:rsidSect="00BA7A3E">
      <w:pgSz w:w="11906" w:h="16838"/>
      <w:pgMar w:top="709" w:right="926" w:bottom="851" w:left="108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78D8" w:rsidRDefault="00E978D8">
      <w:r>
        <w:separator/>
      </w:r>
    </w:p>
  </w:endnote>
  <w:endnote w:type="continuationSeparator" w:id="0">
    <w:p w:rsidR="00E978D8" w:rsidRDefault="00E978D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ngti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78D8" w:rsidRDefault="00E978D8">
      <w:r>
        <w:rPr>
          <w:color w:val="000000"/>
        </w:rPr>
        <w:separator/>
      </w:r>
    </w:p>
  </w:footnote>
  <w:footnote w:type="continuationSeparator" w:id="0">
    <w:p w:rsidR="00E978D8" w:rsidRDefault="00E978D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FF0889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997879"/>
    <w:multiLevelType w:val="multilevel"/>
    <w:tmpl w:val="09F2ECCC"/>
    <w:lvl w:ilvl="0">
      <w:start w:val="1"/>
      <w:numFmt w:val="lowerLetter"/>
      <w:lvlText w:val="%1)"/>
      <w:lvlJc w:val="left"/>
      <w:pPr>
        <w:ind w:left="1260" w:hanging="360"/>
      </w:pPr>
    </w:lvl>
    <w:lvl w:ilvl="1">
      <w:start w:val="1"/>
      <w:numFmt w:val="lowerLetter"/>
      <w:lvlText w:val="%2."/>
      <w:lvlJc w:val="left"/>
      <w:pPr>
        <w:ind w:left="1991" w:hanging="360"/>
      </w:pPr>
    </w:lvl>
    <w:lvl w:ilvl="2">
      <w:start w:val="1"/>
      <w:numFmt w:val="lowerRoman"/>
      <w:lvlText w:val="%3."/>
      <w:lvlJc w:val="right"/>
      <w:pPr>
        <w:ind w:left="2711" w:hanging="180"/>
      </w:pPr>
    </w:lvl>
    <w:lvl w:ilvl="3">
      <w:start w:val="1"/>
      <w:numFmt w:val="decimal"/>
      <w:lvlText w:val="%4."/>
      <w:lvlJc w:val="left"/>
      <w:pPr>
        <w:ind w:left="3431" w:hanging="360"/>
      </w:pPr>
    </w:lvl>
    <w:lvl w:ilvl="4">
      <w:start w:val="1"/>
      <w:numFmt w:val="lowerLetter"/>
      <w:lvlText w:val="%5."/>
      <w:lvlJc w:val="left"/>
      <w:pPr>
        <w:ind w:left="4151" w:hanging="360"/>
      </w:pPr>
    </w:lvl>
    <w:lvl w:ilvl="5">
      <w:start w:val="1"/>
      <w:numFmt w:val="lowerRoman"/>
      <w:lvlText w:val="%6."/>
      <w:lvlJc w:val="right"/>
      <w:pPr>
        <w:ind w:left="4871" w:hanging="180"/>
      </w:pPr>
    </w:lvl>
    <w:lvl w:ilvl="6">
      <w:start w:val="1"/>
      <w:numFmt w:val="decimal"/>
      <w:lvlText w:val="%7."/>
      <w:lvlJc w:val="left"/>
      <w:pPr>
        <w:ind w:left="5591" w:hanging="360"/>
      </w:pPr>
    </w:lvl>
    <w:lvl w:ilvl="7">
      <w:start w:val="1"/>
      <w:numFmt w:val="lowerLetter"/>
      <w:lvlText w:val="%8."/>
      <w:lvlJc w:val="left"/>
      <w:pPr>
        <w:ind w:left="6311" w:hanging="360"/>
      </w:pPr>
    </w:lvl>
    <w:lvl w:ilvl="8">
      <w:start w:val="1"/>
      <w:numFmt w:val="lowerRoman"/>
      <w:lvlText w:val="%9."/>
      <w:lvlJc w:val="right"/>
      <w:pPr>
        <w:ind w:left="7031" w:hanging="180"/>
      </w:pPr>
    </w:lvl>
  </w:abstractNum>
  <w:abstractNum w:abstractNumId="2">
    <w:nsid w:val="079D3929"/>
    <w:multiLevelType w:val="multilevel"/>
    <w:tmpl w:val="294815FE"/>
    <w:lvl w:ilvl="0">
      <w:start w:val="1"/>
      <w:numFmt w:val="decimal"/>
      <w:lvlText w:val="%1."/>
      <w:lvlJc w:val="left"/>
      <w:pPr>
        <w:ind w:left="380" w:hanging="3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554567"/>
    <w:multiLevelType w:val="multilevel"/>
    <w:tmpl w:val="69067436"/>
    <w:lvl w:ilvl="0">
      <w:numFmt w:val="bullet"/>
      <w:lvlText w:val=""/>
      <w:lvlJc w:val="left"/>
      <w:pPr>
        <w:ind w:left="283" w:hanging="283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4">
    <w:nsid w:val="3C332D67"/>
    <w:multiLevelType w:val="multilevel"/>
    <w:tmpl w:val="051A052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EFB6600"/>
    <w:multiLevelType w:val="multilevel"/>
    <w:tmpl w:val="A176A0E4"/>
    <w:lvl w:ilvl="0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1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2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3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4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5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6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7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  <w:lvl w:ilvl="8">
      <w:start w:val="1"/>
      <w:numFmt w:val="decimal"/>
      <w:lvlText w:val=""/>
      <w:lvlJc w:val="left"/>
      <w:pPr>
        <w:tabs>
          <w:tab w:val="num" w:pos="0"/>
        </w:tabs>
        <w:ind w:left="0" w:firstLine="0"/>
      </w:pPr>
      <w:rPr>
        <w:position w:val="0"/>
        <w:sz w:val="22"/>
        <w:vertAlign w:val="baseline"/>
      </w:rPr>
    </w:lvl>
  </w:abstractNum>
  <w:abstractNum w:abstractNumId="6">
    <w:nsid w:val="43F4348F"/>
    <w:multiLevelType w:val="multilevel"/>
    <w:tmpl w:val="0B760608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20731E"/>
    <w:multiLevelType w:val="multilevel"/>
    <w:tmpl w:val="3F7A8FF0"/>
    <w:lvl w:ilvl="0">
      <w:start w:val="1"/>
      <w:numFmt w:val="decimal"/>
      <w:lvlText w:val="%1."/>
      <w:lvlJc w:val="left"/>
      <w:pPr>
        <w:ind w:left="380" w:hanging="3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F72908"/>
    <w:multiLevelType w:val="multilevel"/>
    <w:tmpl w:val="8C263854"/>
    <w:lvl w:ilvl="0">
      <w:numFmt w:val="bullet"/>
      <w:lvlText w:val=""/>
      <w:lvlJc w:val="left"/>
      <w:pPr>
        <w:ind w:left="283" w:hanging="283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9">
    <w:nsid w:val="76F01BAF"/>
    <w:multiLevelType w:val="multilevel"/>
    <w:tmpl w:val="8C1C8E38"/>
    <w:lvl w:ilvl="0">
      <w:start w:val="1"/>
      <w:numFmt w:val="lowerLetter"/>
      <w:lvlText w:val="%1)"/>
      <w:lvlJc w:val="left"/>
      <w:pPr>
        <w:ind w:left="106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2"/>
  </w:num>
  <w:num w:numId="5">
    <w:abstractNumId w:val="4"/>
  </w:num>
  <w:num w:numId="6">
    <w:abstractNumId w:val="0"/>
  </w:num>
  <w:num w:numId="7">
    <w:abstractNumId w:val="3"/>
  </w:num>
  <w:num w:numId="8">
    <w:abstractNumId w:val="9"/>
  </w:num>
  <w:num w:numId="9">
    <w:abstractNumId w:val="7"/>
  </w:num>
  <w:num w:numId="1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MxN7E0NTIwMrE0MzVR0lEKTi0uzszPAykwrgUALhsTuSwAAAA="/>
  </w:docVars>
  <w:rsids>
    <w:rsidRoot w:val="003030BA"/>
    <w:rsid w:val="00010308"/>
    <w:rsid w:val="0001796E"/>
    <w:rsid w:val="00031129"/>
    <w:rsid w:val="00032BAB"/>
    <w:rsid w:val="0003652E"/>
    <w:rsid w:val="00037B68"/>
    <w:rsid w:val="00043090"/>
    <w:rsid w:val="0007280E"/>
    <w:rsid w:val="00073FE0"/>
    <w:rsid w:val="000835E0"/>
    <w:rsid w:val="000857F3"/>
    <w:rsid w:val="000B0A56"/>
    <w:rsid w:val="000B2361"/>
    <w:rsid w:val="000E10C2"/>
    <w:rsid w:val="000E6EB0"/>
    <w:rsid w:val="000F0F5E"/>
    <w:rsid w:val="000F41E6"/>
    <w:rsid w:val="000F43AA"/>
    <w:rsid w:val="000F447F"/>
    <w:rsid w:val="00101447"/>
    <w:rsid w:val="0010574C"/>
    <w:rsid w:val="00105A5B"/>
    <w:rsid w:val="00116578"/>
    <w:rsid w:val="001223A5"/>
    <w:rsid w:val="0014150C"/>
    <w:rsid w:val="001522D1"/>
    <w:rsid w:val="001556CF"/>
    <w:rsid w:val="00156742"/>
    <w:rsid w:val="00174DE4"/>
    <w:rsid w:val="001A7F70"/>
    <w:rsid w:val="001C36E6"/>
    <w:rsid w:val="001E3F75"/>
    <w:rsid w:val="001E5E08"/>
    <w:rsid w:val="001E6CF6"/>
    <w:rsid w:val="00207534"/>
    <w:rsid w:val="0022255B"/>
    <w:rsid w:val="00231A9A"/>
    <w:rsid w:val="00256B87"/>
    <w:rsid w:val="00267C49"/>
    <w:rsid w:val="00273CEF"/>
    <w:rsid w:val="00292B6A"/>
    <w:rsid w:val="002A417B"/>
    <w:rsid w:val="002A7C91"/>
    <w:rsid w:val="002A7FF5"/>
    <w:rsid w:val="002B2EE0"/>
    <w:rsid w:val="002D4F64"/>
    <w:rsid w:val="002E036B"/>
    <w:rsid w:val="002F1062"/>
    <w:rsid w:val="002F2EC6"/>
    <w:rsid w:val="003030BA"/>
    <w:rsid w:val="003056FD"/>
    <w:rsid w:val="00331C6A"/>
    <w:rsid w:val="00342700"/>
    <w:rsid w:val="00343455"/>
    <w:rsid w:val="00352A73"/>
    <w:rsid w:val="00354AA6"/>
    <w:rsid w:val="003620A1"/>
    <w:rsid w:val="003626D1"/>
    <w:rsid w:val="003754B0"/>
    <w:rsid w:val="00384776"/>
    <w:rsid w:val="00385E5F"/>
    <w:rsid w:val="003A4639"/>
    <w:rsid w:val="003B7074"/>
    <w:rsid w:val="003E78D2"/>
    <w:rsid w:val="003F3F8C"/>
    <w:rsid w:val="004119DC"/>
    <w:rsid w:val="0042725C"/>
    <w:rsid w:val="00441B16"/>
    <w:rsid w:val="004633EC"/>
    <w:rsid w:val="00464664"/>
    <w:rsid w:val="004A59FA"/>
    <w:rsid w:val="004A5F4F"/>
    <w:rsid w:val="004E0E90"/>
    <w:rsid w:val="004E43B5"/>
    <w:rsid w:val="004E4E92"/>
    <w:rsid w:val="004E61AF"/>
    <w:rsid w:val="004E6B18"/>
    <w:rsid w:val="004F316A"/>
    <w:rsid w:val="004F5121"/>
    <w:rsid w:val="004F7352"/>
    <w:rsid w:val="00505360"/>
    <w:rsid w:val="0051517D"/>
    <w:rsid w:val="0053452F"/>
    <w:rsid w:val="00534D51"/>
    <w:rsid w:val="00543C54"/>
    <w:rsid w:val="00546B1A"/>
    <w:rsid w:val="00553C2F"/>
    <w:rsid w:val="00556B39"/>
    <w:rsid w:val="005611B9"/>
    <w:rsid w:val="00571661"/>
    <w:rsid w:val="00576B4E"/>
    <w:rsid w:val="005A12A1"/>
    <w:rsid w:val="005B3CF8"/>
    <w:rsid w:val="005D1879"/>
    <w:rsid w:val="005E7457"/>
    <w:rsid w:val="005E75E2"/>
    <w:rsid w:val="005F4AC0"/>
    <w:rsid w:val="00605918"/>
    <w:rsid w:val="00615AAC"/>
    <w:rsid w:val="00617F76"/>
    <w:rsid w:val="00631805"/>
    <w:rsid w:val="0064022F"/>
    <w:rsid w:val="00642C9F"/>
    <w:rsid w:val="00645C9A"/>
    <w:rsid w:val="00647575"/>
    <w:rsid w:val="00651B1D"/>
    <w:rsid w:val="0066361B"/>
    <w:rsid w:val="00680605"/>
    <w:rsid w:val="006A4A02"/>
    <w:rsid w:val="006A5733"/>
    <w:rsid w:val="006B7E64"/>
    <w:rsid w:val="006C4AB3"/>
    <w:rsid w:val="006E6D3D"/>
    <w:rsid w:val="00712CED"/>
    <w:rsid w:val="00734DB3"/>
    <w:rsid w:val="007473CC"/>
    <w:rsid w:val="007523BC"/>
    <w:rsid w:val="007724B0"/>
    <w:rsid w:val="007B65BF"/>
    <w:rsid w:val="007C7C37"/>
    <w:rsid w:val="007D6DA1"/>
    <w:rsid w:val="007E5247"/>
    <w:rsid w:val="007F596C"/>
    <w:rsid w:val="008023DB"/>
    <w:rsid w:val="00804A6D"/>
    <w:rsid w:val="008069BC"/>
    <w:rsid w:val="0081794F"/>
    <w:rsid w:val="0083533C"/>
    <w:rsid w:val="00843239"/>
    <w:rsid w:val="00843B1B"/>
    <w:rsid w:val="00852D24"/>
    <w:rsid w:val="00853384"/>
    <w:rsid w:val="00853DA3"/>
    <w:rsid w:val="00857B2D"/>
    <w:rsid w:val="00876885"/>
    <w:rsid w:val="00877D35"/>
    <w:rsid w:val="00892246"/>
    <w:rsid w:val="008A6DA0"/>
    <w:rsid w:val="008C3091"/>
    <w:rsid w:val="008C4095"/>
    <w:rsid w:val="008D252B"/>
    <w:rsid w:val="008D2A8F"/>
    <w:rsid w:val="008E5BD1"/>
    <w:rsid w:val="008F3FF7"/>
    <w:rsid w:val="009031AE"/>
    <w:rsid w:val="00903B72"/>
    <w:rsid w:val="009230C0"/>
    <w:rsid w:val="00934454"/>
    <w:rsid w:val="00937E99"/>
    <w:rsid w:val="009440F9"/>
    <w:rsid w:val="009471CF"/>
    <w:rsid w:val="0094726A"/>
    <w:rsid w:val="009516C2"/>
    <w:rsid w:val="009669FC"/>
    <w:rsid w:val="009848C1"/>
    <w:rsid w:val="00997CDC"/>
    <w:rsid w:val="009C6966"/>
    <w:rsid w:val="009E1692"/>
    <w:rsid w:val="009F74DA"/>
    <w:rsid w:val="00A04E11"/>
    <w:rsid w:val="00A11C99"/>
    <w:rsid w:val="00A127A2"/>
    <w:rsid w:val="00A14844"/>
    <w:rsid w:val="00A24318"/>
    <w:rsid w:val="00A331EC"/>
    <w:rsid w:val="00A45D5B"/>
    <w:rsid w:val="00A54033"/>
    <w:rsid w:val="00A6556F"/>
    <w:rsid w:val="00A732A6"/>
    <w:rsid w:val="00A90C64"/>
    <w:rsid w:val="00A962D5"/>
    <w:rsid w:val="00AA7B9B"/>
    <w:rsid w:val="00AC43D7"/>
    <w:rsid w:val="00B0176B"/>
    <w:rsid w:val="00B05758"/>
    <w:rsid w:val="00B06ECC"/>
    <w:rsid w:val="00B26FBF"/>
    <w:rsid w:val="00B334DE"/>
    <w:rsid w:val="00B36BA6"/>
    <w:rsid w:val="00B53741"/>
    <w:rsid w:val="00B55E12"/>
    <w:rsid w:val="00B7149C"/>
    <w:rsid w:val="00B74D4F"/>
    <w:rsid w:val="00B832BC"/>
    <w:rsid w:val="00BA416B"/>
    <w:rsid w:val="00BA5063"/>
    <w:rsid w:val="00BA7A3E"/>
    <w:rsid w:val="00BB67EB"/>
    <w:rsid w:val="00BC2F86"/>
    <w:rsid w:val="00BE058C"/>
    <w:rsid w:val="00BE3EF2"/>
    <w:rsid w:val="00BF1735"/>
    <w:rsid w:val="00BF46E6"/>
    <w:rsid w:val="00C010EE"/>
    <w:rsid w:val="00C02B65"/>
    <w:rsid w:val="00C034FB"/>
    <w:rsid w:val="00C05FF9"/>
    <w:rsid w:val="00C130FD"/>
    <w:rsid w:val="00C2056B"/>
    <w:rsid w:val="00C2301C"/>
    <w:rsid w:val="00C30CC6"/>
    <w:rsid w:val="00C337FA"/>
    <w:rsid w:val="00C460DB"/>
    <w:rsid w:val="00C52BA3"/>
    <w:rsid w:val="00C540C5"/>
    <w:rsid w:val="00C543FD"/>
    <w:rsid w:val="00C555B1"/>
    <w:rsid w:val="00C6616F"/>
    <w:rsid w:val="00C8496B"/>
    <w:rsid w:val="00C87255"/>
    <w:rsid w:val="00C93CF0"/>
    <w:rsid w:val="00C95943"/>
    <w:rsid w:val="00CB2601"/>
    <w:rsid w:val="00CB3A4F"/>
    <w:rsid w:val="00CC26CB"/>
    <w:rsid w:val="00CE278E"/>
    <w:rsid w:val="00CE71E2"/>
    <w:rsid w:val="00D15360"/>
    <w:rsid w:val="00D25014"/>
    <w:rsid w:val="00D30FE7"/>
    <w:rsid w:val="00D37A39"/>
    <w:rsid w:val="00D52C0E"/>
    <w:rsid w:val="00D54757"/>
    <w:rsid w:val="00D60A26"/>
    <w:rsid w:val="00D60C32"/>
    <w:rsid w:val="00D748A2"/>
    <w:rsid w:val="00D748E7"/>
    <w:rsid w:val="00D755C5"/>
    <w:rsid w:val="00D8211E"/>
    <w:rsid w:val="00DA2DAE"/>
    <w:rsid w:val="00DB0D7F"/>
    <w:rsid w:val="00DB746E"/>
    <w:rsid w:val="00DC61C9"/>
    <w:rsid w:val="00DE4088"/>
    <w:rsid w:val="00DF44A3"/>
    <w:rsid w:val="00DF5F05"/>
    <w:rsid w:val="00E00D7B"/>
    <w:rsid w:val="00E122F7"/>
    <w:rsid w:val="00E24E0F"/>
    <w:rsid w:val="00E33F87"/>
    <w:rsid w:val="00E50E77"/>
    <w:rsid w:val="00E6223A"/>
    <w:rsid w:val="00E6284E"/>
    <w:rsid w:val="00E918F7"/>
    <w:rsid w:val="00E942F6"/>
    <w:rsid w:val="00E958B6"/>
    <w:rsid w:val="00E978D8"/>
    <w:rsid w:val="00EA3666"/>
    <w:rsid w:val="00EA4020"/>
    <w:rsid w:val="00EB2613"/>
    <w:rsid w:val="00EB2B9A"/>
    <w:rsid w:val="00ED2F0E"/>
    <w:rsid w:val="00EF0086"/>
    <w:rsid w:val="00F01BD4"/>
    <w:rsid w:val="00F22D4D"/>
    <w:rsid w:val="00F31D3B"/>
    <w:rsid w:val="00F63959"/>
    <w:rsid w:val="00FC08CF"/>
    <w:rsid w:val="00FC1243"/>
    <w:rsid w:val="00FD45B1"/>
    <w:rsid w:val="00FD471F"/>
    <w:rsid w:val="00FF46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0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uiPriority="47"/>
    <w:lsdException w:name="TOC Heading" w:uiPriority="48"/>
  </w:latentStyles>
  <w:style w:type="paragraph" w:default="1" w:styleId="Normal">
    <w:name w:val="Normal"/>
    <w:rsid w:val="00BA7A3E"/>
    <w:pPr>
      <w:suppressAutoHyphens/>
      <w:autoSpaceDN w:val="0"/>
      <w:textAlignment w:val="baseline"/>
    </w:pPr>
    <w:rPr>
      <w:sz w:val="24"/>
      <w:szCs w:val="24"/>
      <w:lang w:eastAsia="pt-BR"/>
    </w:rPr>
  </w:style>
  <w:style w:type="paragraph" w:styleId="Ttulo1">
    <w:name w:val="heading 1"/>
    <w:basedOn w:val="Normal"/>
    <w:next w:val="Normal"/>
    <w:rsid w:val="00BA7A3E"/>
    <w:pPr>
      <w:keepNext/>
      <w:jc w:val="center"/>
      <w:outlineLvl w:val="0"/>
    </w:pPr>
    <w:rPr>
      <w:b/>
      <w:sz w:val="28"/>
      <w:szCs w:val="20"/>
      <w:u w:val="singl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BA7A3E"/>
    <w:rPr>
      <w:color w:val="0000FF"/>
      <w:u w:val="single"/>
    </w:rPr>
  </w:style>
  <w:style w:type="paragraph" w:styleId="Ttulo">
    <w:name w:val="Title"/>
    <w:basedOn w:val="Normal"/>
    <w:next w:val="Subttulo"/>
    <w:uiPriority w:val="10"/>
    <w:qFormat/>
    <w:rsid w:val="00BA7A3E"/>
    <w:pPr>
      <w:jc w:val="center"/>
    </w:pPr>
    <w:rPr>
      <w:b/>
      <w:szCs w:val="20"/>
      <w:lang w:eastAsia="ar-SA"/>
    </w:rPr>
  </w:style>
  <w:style w:type="paragraph" w:styleId="Subttulo">
    <w:name w:val="Subtitle"/>
    <w:basedOn w:val="Normal"/>
    <w:rsid w:val="00BA7A3E"/>
    <w:pPr>
      <w:spacing w:after="60"/>
      <w:jc w:val="center"/>
      <w:outlineLvl w:val="1"/>
    </w:pPr>
    <w:rPr>
      <w:rFonts w:ascii="Arial" w:hAnsi="Arial" w:cs="Arial"/>
    </w:rPr>
  </w:style>
  <w:style w:type="paragraph" w:styleId="Corpodetexto">
    <w:name w:val="Body Text"/>
    <w:basedOn w:val="Normal"/>
    <w:rsid w:val="00BA7A3E"/>
    <w:pPr>
      <w:jc w:val="both"/>
    </w:pPr>
    <w:rPr>
      <w:szCs w:val="20"/>
      <w:lang w:eastAsia="ar-SA"/>
    </w:rPr>
  </w:style>
  <w:style w:type="paragraph" w:customStyle="1" w:styleId="Textoembloco1">
    <w:name w:val="Texto em bloco1"/>
    <w:basedOn w:val="Normal"/>
    <w:rsid w:val="00BA7A3E"/>
    <w:pPr>
      <w:ind w:left="-720" w:right="-882"/>
      <w:jc w:val="both"/>
    </w:pPr>
    <w:rPr>
      <w:sz w:val="28"/>
      <w:lang w:eastAsia="ar-SA"/>
    </w:rPr>
  </w:style>
  <w:style w:type="paragraph" w:styleId="NormalWeb">
    <w:name w:val="Normal (Web)"/>
    <w:basedOn w:val="Normal"/>
    <w:rsid w:val="00BA7A3E"/>
    <w:pPr>
      <w:spacing w:before="280" w:after="280"/>
    </w:pPr>
    <w:rPr>
      <w:lang w:val="en-US" w:eastAsia="ar-SA"/>
    </w:rPr>
  </w:style>
  <w:style w:type="paragraph" w:styleId="Recuodecorpodetexto">
    <w:name w:val="Body Text Indent"/>
    <w:basedOn w:val="Normal"/>
    <w:rsid w:val="00BA7A3E"/>
    <w:pPr>
      <w:spacing w:after="120"/>
      <w:ind w:left="360"/>
    </w:pPr>
    <w:rPr>
      <w:sz w:val="20"/>
      <w:szCs w:val="20"/>
      <w:lang w:eastAsia="ar-SA"/>
    </w:rPr>
  </w:style>
  <w:style w:type="paragraph" w:customStyle="1" w:styleId="Commarcadores1">
    <w:name w:val="Com marcadores1"/>
    <w:basedOn w:val="Normal"/>
    <w:rsid w:val="00BA7A3E"/>
    <w:pPr>
      <w:ind w:left="540" w:right="-231"/>
      <w:jc w:val="both"/>
    </w:pPr>
    <w:rPr>
      <w:rFonts w:ascii="Arial" w:hAnsi="Arial" w:cs="Arial"/>
      <w:b/>
      <w:color w:val="000000"/>
      <w:szCs w:val="20"/>
      <w:lang w:eastAsia="ar-SA"/>
    </w:rPr>
  </w:style>
  <w:style w:type="paragraph" w:styleId="Lista">
    <w:name w:val="List"/>
    <w:basedOn w:val="Normal"/>
    <w:rsid w:val="00BA7A3E"/>
    <w:pPr>
      <w:ind w:left="283" w:hanging="283"/>
    </w:pPr>
    <w:rPr>
      <w:sz w:val="20"/>
      <w:szCs w:val="20"/>
    </w:rPr>
  </w:style>
  <w:style w:type="paragraph" w:styleId="Legenda">
    <w:name w:val="caption"/>
    <w:basedOn w:val="Normal"/>
    <w:next w:val="Normal"/>
    <w:rsid w:val="00BA7A3E"/>
    <w:pPr>
      <w:jc w:val="center"/>
    </w:pPr>
    <w:rPr>
      <w:b/>
      <w:sz w:val="28"/>
      <w:szCs w:val="20"/>
    </w:rPr>
  </w:style>
  <w:style w:type="character" w:styleId="HiperlinkVisitado">
    <w:name w:val="FollowedHyperlink"/>
    <w:rsid w:val="00BA7A3E"/>
    <w:rPr>
      <w:color w:val="800080"/>
      <w:u w:val="single"/>
    </w:rPr>
  </w:style>
  <w:style w:type="paragraph" w:styleId="Cabealho">
    <w:name w:val="header"/>
    <w:basedOn w:val="Normal"/>
    <w:rsid w:val="00BA7A3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rsid w:val="00BA7A3E"/>
    <w:rPr>
      <w:sz w:val="24"/>
      <w:szCs w:val="24"/>
    </w:rPr>
  </w:style>
  <w:style w:type="paragraph" w:styleId="Rodap">
    <w:name w:val="footer"/>
    <w:basedOn w:val="Normal"/>
    <w:rsid w:val="00BA7A3E"/>
    <w:pPr>
      <w:tabs>
        <w:tab w:val="center" w:pos="4252"/>
        <w:tab w:val="right" w:pos="8504"/>
      </w:tabs>
    </w:pPr>
  </w:style>
  <w:style w:type="character" w:customStyle="1" w:styleId="RodapChar">
    <w:name w:val="Rodapé Char"/>
    <w:rsid w:val="00BA7A3E"/>
    <w:rPr>
      <w:sz w:val="24"/>
      <w:szCs w:val="24"/>
    </w:rPr>
  </w:style>
  <w:style w:type="character" w:customStyle="1" w:styleId="Ttulo1Char">
    <w:name w:val="Título 1 Char"/>
    <w:rsid w:val="00BA7A3E"/>
    <w:rPr>
      <w:b/>
      <w:sz w:val="28"/>
      <w:u w:val="single"/>
    </w:rPr>
  </w:style>
  <w:style w:type="character" w:customStyle="1" w:styleId="TtuloChar">
    <w:name w:val="Título Char"/>
    <w:uiPriority w:val="10"/>
    <w:rsid w:val="00BA7A3E"/>
    <w:rPr>
      <w:b/>
      <w:sz w:val="24"/>
      <w:lang w:eastAsia="ar-SA"/>
    </w:rPr>
  </w:style>
  <w:style w:type="paragraph" w:customStyle="1" w:styleId="Default">
    <w:name w:val="Default"/>
    <w:rsid w:val="00BA7A3E"/>
    <w:pPr>
      <w:suppressAutoHyphens/>
      <w:autoSpaceDE w:val="0"/>
      <w:autoSpaceDN w:val="0"/>
      <w:textAlignment w:val="baseline"/>
    </w:pPr>
    <w:rPr>
      <w:color w:val="000000"/>
      <w:sz w:val="24"/>
      <w:szCs w:val="24"/>
      <w:lang w:eastAsia="pt-BR"/>
    </w:rPr>
  </w:style>
  <w:style w:type="paragraph" w:styleId="Textodebalo">
    <w:name w:val="Balloon Text"/>
    <w:basedOn w:val="Normal"/>
    <w:rsid w:val="00BA7A3E"/>
    <w:rPr>
      <w:rFonts w:ascii="Segoe UI" w:hAnsi="Segoe UI"/>
      <w:sz w:val="18"/>
      <w:szCs w:val="18"/>
    </w:rPr>
  </w:style>
  <w:style w:type="character" w:customStyle="1" w:styleId="TextodebaloChar">
    <w:name w:val="Texto de balão Char"/>
    <w:rsid w:val="00BA7A3E"/>
    <w:rPr>
      <w:rFonts w:ascii="Segoe UI" w:hAnsi="Segoe UI" w:cs="Segoe UI"/>
      <w:sz w:val="18"/>
      <w:szCs w:val="18"/>
    </w:rPr>
  </w:style>
  <w:style w:type="character" w:styleId="Refdecomentrio">
    <w:name w:val="annotation reference"/>
    <w:rsid w:val="00BA7A3E"/>
    <w:rPr>
      <w:sz w:val="16"/>
      <w:szCs w:val="16"/>
    </w:rPr>
  </w:style>
  <w:style w:type="paragraph" w:styleId="Textodecomentrio">
    <w:name w:val="annotation text"/>
    <w:basedOn w:val="Normal"/>
    <w:rsid w:val="00BA7A3E"/>
    <w:rPr>
      <w:sz w:val="20"/>
      <w:szCs w:val="20"/>
    </w:rPr>
  </w:style>
  <w:style w:type="character" w:customStyle="1" w:styleId="TextodecomentrioChar">
    <w:name w:val="Texto de comentário Char"/>
    <w:basedOn w:val="Fontepargpadro"/>
    <w:rsid w:val="00BA7A3E"/>
  </w:style>
  <w:style w:type="paragraph" w:styleId="Assuntodocomentrio">
    <w:name w:val="annotation subject"/>
    <w:basedOn w:val="Textodecomentrio"/>
    <w:next w:val="Textodecomentrio"/>
    <w:rsid w:val="00BA7A3E"/>
    <w:rPr>
      <w:b/>
      <w:bCs/>
    </w:rPr>
  </w:style>
  <w:style w:type="character" w:customStyle="1" w:styleId="AssuntodocomentrioChar">
    <w:name w:val="Assunto do comentário Char"/>
    <w:rsid w:val="00BA7A3E"/>
    <w:rPr>
      <w:b/>
      <w:bCs/>
    </w:rPr>
  </w:style>
  <w:style w:type="paragraph" w:styleId="PargrafodaLista">
    <w:name w:val="List Paragraph"/>
    <w:basedOn w:val="Normal"/>
    <w:rsid w:val="00C6616F"/>
    <w:pPr>
      <w:ind w:left="720"/>
      <w:contextualSpacing/>
    </w:pPr>
  </w:style>
  <w:style w:type="character" w:customStyle="1" w:styleId="UnresolvedMention">
    <w:name w:val="Unresolved Mention"/>
    <w:basedOn w:val="Fontepargpadro"/>
    <w:uiPriority w:val="99"/>
    <w:semiHidden/>
    <w:unhideWhenUsed/>
    <w:rsid w:val="00292B6A"/>
    <w:rPr>
      <w:color w:val="605E5C"/>
      <w:shd w:val="clear" w:color="auto" w:fill="E1DFDD"/>
    </w:rPr>
  </w:style>
  <w:style w:type="paragraph" w:customStyle="1" w:styleId="LO-normal">
    <w:name w:val="LO-normal"/>
    <w:qFormat/>
    <w:rsid w:val="00843239"/>
    <w:pPr>
      <w:widowControl w:val="0"/>
      <w:suppressAutoHyphens/>
    </w:pPr>
    <w:rPr>
      <w:rFonts w:eastAsia="Songti SC" w:cs="Arial Unicode MS"/>
      <w:sz w:val="22"/>
      <w:szCs w:val="22"/>
      <w:lang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::1</vt:lpstr>
    </vt:vector>
  </TitlesOfParts>
  <Company/>
  <LinksUpToDate>false</LinksUpToDate>
  <CharactersWithSpaces>956</CharactersWithSpaces>
  <SharedDoc>false</SharedDoc>
  <HLinks>
    <vt:vector size="30" baseType="variant">
      <vt:variant>
        <vt:i4>1376267</vt:i4>
      </vt:variant>
      <vt:variant>
        <vt:i4>15</vt:i4>
      </vt:variant>
      <vt:variant>
        <vt:i4>0</vt:i4>
      </vt:variant>
      <vt:variant>
        <vt:i4>5</vt:i4>
      </vt:variant>
      <vt:variant>
        <vt:lpwstr>http://www.ufpe.br/ppgep</vt:lpwstr>
      </vt:variant>
      <vt:variant>
        <vt:lpwstr/>
      </vt:variant>
      <vt:variant>
        <vt:i4>6619206</vt:i4>
      </vt:variant>
      <vt:variant>
        <vt:i4>12</vt:i4>
      </vt:variant>
      <vt:variant>
        <vt:i4>0</vt:i4>
      </vt:variant>
      <vt:variant>
        <vt:i4>5</vt:i4>
      </vt:variant>
      <vt:variant>
        <vt:lpwstr>mailto:ppgepsec@gmail.com</vt:lpwstr>
      </vt:variant>
      <vt:variant>
        <vt:lpwstr/>
      </vt:variant>
      <vt:variant>
        <vt:i4>6619206</vt:i4>
      </vt:variant>
      <vt:variant>
        <vt:i4>9</vt:i4>
      </vt:variant>
      <vt:variant>
        <vt:i4>0</vt:i4>
      </vt:variant>
      <vt:variant>
        <vt:i4>5</vt:i4>
      </vt:variant>
      <vt:variant>
        <vt:lpwstr>mailto:ppgepsec@gmail.com</vt:lpwstr>
      </vt:variant>
      <vt:variant>
        <vt:lpwstr/>
      </vt:variant>
      <vt:variant>
        <vt:i4>1376267</vt:i4>
      </vt:variant>
      <vt:variant>
        <vt:i4>6</vt:i4>
      </vt:variant>
      <vt:variant>
        <vt:i4>0</vt:i4>
      </vt:variant>
      <vt:variant>
        <vt:i4>5</vt:i4>
      </vt:variant>
      <vt:variant>
        <vt:lpwstr>http://www.ufpe.br/ppgep</vt:lpwstr>
      </vt:variant>
      <vt:variant>
        <vt:lpwstr/>
      </vt:variant>
      <vt:variant>
        <vt:i4>1507401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::1</dc:title>
  <dc:creator>GPSID</dc:creator>
  <cp:lastModifiedBy>Secretaria</cp:lastModifiedBy>
  <cp:revision>3</cp:revision>
  <cp:lastPrinted>2020-07-01T18:18:00Z</cp:lastPrinted>
  <dcterms:created xsi:type="dcterms:W3CDTF">2022-07-15T18:51:00Z</dcterms:created>
  <dcterms:modified xsi:type="dcterms:W3CDTF">2022-07-15T18:51:00Z</dcterms:modified>
</cp:coreProperties>
</file>